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294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3446"/>
        <w:gridCol w:w="2291"/>
        <w:gridCol w:w="5510"/>
        <w:gridCol w:w="2714"/>
        <w:gridCol w:w="709"/>
      </w:tblGrid>
      <w:tr w:rsidR="00602F7D" w:rsidRPr="00DE7D30" w14:paraId="1643A4CA" w14:textId="77777777" w:rsidTr="0093023E">
        <w:trPr>
          <w:gridBefore w:val="1"/>
          <w:gridAfter w:val="1"/>
          <w:wBefore w:w="37" w:type="pct"/>
          <w:wAfter w:w="241" w:type="pct"/>
          <w:trHeight w:val="450"/>
        </w:trPr>
        <w:tc>
          <w:tcPr>
            <w:tcW w:w="4723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93023E">
        <w:trPr>
          <w:gridBefore w:val="1"/>
          <w:gridAfter w:val="1"/>
          <w:wBefore w:w="37" w:type="pct"/>
          <w:wAfter w:w="241" w:type="pct"/>
          <w:trHeight w:val="413"/>
        </w:trPr>
        <w:tc>
          <w:tcPr>
            <w:tcW w:w="1166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55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191B203" w:rsidR="0000007A" w:rsidRPr="00DE7D30" w:rsidRDefault="004F1C75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F1C75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93023E">
        <w:trPr>
          <w:gridBefore w:val="1"/>
          <w:gridAfter w:val="1"/>
          <w:wBefore w:w="37" w:type="pct"/>
          <w:wAfter w:w="241" w:type="pct"/>
          <w:trHeight w:val="290"/>
        </w:trPr>
        <w:tc>
          <w:tcPr>
            <w:tcW w:w="1166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55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5225A39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F1C75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93023E">
              <w:rPr>
                <w:rFonts w:ascii="Arial" w:hAnsi="Arial" w:cs="Arial"/>
                <w:b/>
                <w:bCs/>
                <w:szCs w:val="28"/>
                <w:lang w:val="en-GB"/>
              </w:rPr>
              <w:t>18</w:t>
            </w:r>
          </w:p>
        </w:tc>
      </w:tr>
      <w:tr w:rsidR="0000007A" w:rsidRPr="00DE7D30" w14:paraId="05B60576" w14:textId="77777777" w:rsidTr="0093023E">
        <w:trPr>
          <w:gridBefore w:val="1"/>
          <w:gridAfter w:val="1"/>
          <w:wBefore w:w="37" w:type="pct"/>
          <w:wAfter w:w="241" w:type="pct"/>
          <w:trHeight w:val="650"/>
        </w:trPr>
        <w:tc>
          <w:tcPr>
            <w:tcW w:w="1166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55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7155630" w:rsidR="0000007A" w:rsidRPr="00DE7D30" w:rsidRDefault="004F1C7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4F1C75">
              <w:rPr>
                <w:rFonts w:ascii="Arial" w:hAnsi="Arial" w:cs="Arial"/>
                <w:b/>
                <w:szCs w:val="28"/>
                <w:lang w:val="en-GB"/>
              </w:rPr>
              <w:t>A company research report on digital transformation</w:t>
            </w:r>
          </w:p>
        </w:tc>
      </w:tr>
      <w:tr w:rsidR="00CF0BBB" w:rsidRPr="00DE7D30" w14:paraId="6D508B1C" w14:textId="77777777" w:rsidTr="0093023E">
        <w:trPr>
          <w:gridBefore w:val="1"/>
          <w:gridAfter w:val="1"/>
          <w:wBefore w:w="37" w:type="pct"/>
          <w:wAfter w:w="241" w:type="pct"/>
          <w:trHeight w:val="332"/>
        </w:trPr>
        <w:tc>
          <w:tcPr>
            <w:tcW w:w="1166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55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C37DD38" w:rsidR="00CF0BBB" w:rsidRPr="00DE7D30" w:rsidRDefault="004F1C7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93023E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93023E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978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64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158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2C6259" w:rsidRPr="00DE7D30" w14:paraId="51257839" w14:textId="77777777" w:rsidTr="0093023E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978" w:type="pct"/>
            <w:gridSpan w:val="3"/>
            <w:noWrap/>
          </w:tcPr>
          <w:p w14:paraId="2281D8DC" w14:textId="77777777" w:rsidR="002C6259" w:rsidRPr="00DE7D30" w:rsidRDefault="002C6259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manuscript important for the scientific community?</w:t>
            </w:r>
          </w:p>
          <w:p w14:paraId="6A693F58" w14:textId="77777777" w:rsidR="002C6259" w:rsidRPr="00DE7D30" w:rsidRDefault="002C6259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Please write a few sentences explaining your answer</w:t>
            </w:r>
          </w:p>
        </w:tc>
        <w:tc>
          <w:tcPr>
            <w:tcW w:w="1864" w:type="pct"/>
          </w:tcPr>
          <w:p w14:paraId="62B0017C" w14:textId="1BF0C67E" w:rsidR="002C6259" w:rsidRPr="00DE7D30" w:rsidRDefault="002C6259" w:rsidP="002C625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This work is important</w:t>
            </w:r>
          </w:p>
        </w:tc>
        <w:tc>
          <w:tcPr>
            <w:tcW w:w="1158" w:type="pct"/>
            <w:gridSpan w:val="2"/>
          </w:tcPr>
          <w:p w14:paraId="1535EF2E" w14:textId="77777777" w:rsidR="002C6259" w:rsidRPr="00DE7D30" w:rsidRDefault="002C6259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2C6259" w:rsidRPr="00DE7D30" w14:paraId="37D8EA3D" w14:textId="77777777" w:rsidTr="0093023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978" w:type="pct"/>
            <w:gridSpan w:val="3"/>
            <w:noWrap/>
          </w:tcPr>
          <w:p w14:paraId="25820B9C" w14:textId="77777777" w:rsidR="002C6259" w:rsidRPr="00DE7D30" w:rsidRDefault="002C6259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2C6259" w:rsidRPr="00DE7D30" w:rsidRDefault="002C6259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864" w:type="pct"/>
          </w:tcPr>
          <w:p w14:paraId="7E1456D1" w14:textId="1EB16F8F" w:rsidR="002C6259" w:rsidRPr="00DE7D30" w:rsidRDefault="002C6259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158" w:type="pct"/>
            <w:gridSpan w:val="2"/>
          </w:tcPr>
          <w:p w14:paraId="6D538317" w14:textId="77777777" w:rsidR="002C6259" w:rsidRPr="00DE7D30" w:rsidRDefault="002C6259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C6259" w:rsidRPr="00DE7D30" w14:paraId="3398A98E" w14:textId="77777777" w:rsidTr="0093023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978" w:type="pct"/>
            <w:gridSpan w:val="3"/>
            <w:noWrap/>
          </w:tcPr>
          <w:p w14:paraId="179EFAC2" w14:textId="77777777" w:rsidR="002C6259" w:rsidRPr="00DE7D30" w:rsidRDefault="002C6259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2C6259" w:rsidRPr="00DE7D30" w:rsidRDefault="002C6259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2C6259" w:rsidRPr="00DE7D30" w:rsidRDefault="002C6259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864" w:type="pct"/>
          </w:tcPr>
          <w:p w14:paraId="1D6A4D69" w14:textId="18117BFF" w:rsidR="002C6259" w:rsidRPr="00DE7D30" w:rsidRDefault="002C6259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158" w:type="pct"/>
            <w:gridSpan w:val="2"/>
          </w:tcPr>
          <w:p w14:paraId="12286ADF" w14:textId="77777777" w:rsidR="002C6259" w:rsidRPr="00DE7D30" w:rsidRDefault="002C6259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C6259" w:rsidRPr="00DE7D30" w14:paraId="20511394" w14:textId="77777777" w:rsidTr="0093023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978" w:type="pct"/>
            <w:gridSpan w:val="3"/>
            <w:noWrap/>
          </w:tcPr>
          <w:p w14:paraId="02AD7D70" w14:textId="77777777" w:rsidR="002C6259" w:rsidRPr="00DE7D30" w:rsidRDefault="002C6259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2C6259" w:rsidRPr="00DE7D30" w:rsidRDefault="002C6259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2C6259" w:rsidRPr="00DE7D30" w:rsidRDefault="002C6259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864" w:type="pct"/>
          </w:tcPr>
          <w:p w14:paraId="50A78266" w14:textId="71CE9E34" w:rsidR="002C6259" w:rsidRPr="00DE7D30" w:rsidRDefault="002C6259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158" w:type="pct"/>
            <w:gridSpan w:val="2"/>
          </w:tcPr>
          <w:p w14:paraId="45426CB4" w14:textId="77777777" w:rsidR="002C6259" w:rsidRPr="00DE7D30" w:rsidRDefault="002C6259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C6259" w:rsidRPr="00DE7D30" w14:paraId="0BDB8B34" w14:textId="77777777" w:rsidTr="0093023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978" w:type="pct"/>
            <w:gridSpan w:val="3"/>
            <w:noWrap/>
          </w:tcPr>
          <w:p w14:paraId="6168D49A" w14:textId="77777777" w:rsidR="002C6259" w:rsidRPr="00DE7D30" w:rsidRDefault="002C6259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Please provide your comments regarding the appropriateness</w:t>
            </w:r>
          </w:p>
          <w:p w14:paraId="0DB10EDC" w14:textId="77777777" w:rsidR="002C6259" w:rsidRPr="00DE7D30" w:rsidRDefault="002C6259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864" w:type="pct"/>
          </w:tcPr>
          <w:p w14:paraId="21DED180" w14:textId="77777777" w:rsidR="001309FD" w:rsidRPr="001309FD" w:rsidRDefault="001309FD" w:rsidP="001309FD">
            <w:pPr>
              <w:spacing w:before="100" w:beforeAutospacing="1" w:after="100" w:afterAutospacing="1"/>
            </w:pPr>
            <w:r w:rsidRPr="001309FD">
              <w:t>Tables and figures have no captions, please give a caption so it is clear for the readers.</w:t>
            </w:r>
          </w:p>
          <w:p w14:paraId="5C93CB83" w14:textId="39D08E75" w:rsidR="002C6259" w:rsidRPr="001309FD" w:rsidRDefault="001309FD" w:rsidP="001309FD">
            <w:pPr>
              <w:spacing w:before="100" w:beforeAutospacing="1" w:after="100" w:afterAutospacing="1"/>
            </w:pPr>
            <w:r w:rsidRPr="001309FD">
              <w:t>Some tables and images need improvement. </w:t>
            </w:r>
          </w:p>
        </w:tc>
        <w:tc>
          <w:tcPr>
            <w:tcW w:w="1158" w:type="pct"/>
            <w:gridSpan w:val="2"/>
          </w:tcPr>
          <w:p w14:paraId="2CF34645" w14:textId="77777777" w:rsidR="002C6259" w:rsidRPr="00DE7D30" w:rsidRDefault="002C6259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C6259" w:rsidRPr="00DE7D30" w14:paraId="60D1229B" w14:textId="77777777" w:rsidTr="0093023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978" w:type="pct"/>
            <w:gridSpan w:val="3"/>
            <w:noWrap/>
          </w:tcPr>
          <w:p w14:paraId="0077FDF8" w14:textId="092A2E08" w:rsidR="002C6259" w:rsidRPr="00DE7D30" w:rsidRDefault="002C6259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in the manuscript are proper, </w:t>
            </w:r>
          </w:p>
          <w:p w14:paraId="1656CFCA" w14:textId="77777777" w:rsidR="002C6259" w:rsidRPr="00DE7D30" w:rsidRDefault="002C6259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2C6259" w:rsidRPr="00DE7D30" w:rsidRDefault="002C6259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s, please write here.</w:t>
            </w:r>
          </w:p>
        </w:tc>
        <w:tc>
          <w:tcPr>
            <w:tcW w:w="1864" w:type="pct"/>
          </w:tcPr>
          <w:p w14:paraId="08EB91EB" w14:textId="52A1311C" w:rsidR="002C6259" w:rsidRPr="0067088E" w:rsidRDefault="002C6259" w:rsidP="0067088E">
            <w:pPr>
              <w:rPr>
                <w:rFonts w:ascii="Segoe UI" w:hAnsi="Segoe UI" w:cs="Segoe UI"/>
                <w:color w:val="222222"/>
                <w:shd w:val="clear" w:color="auto" w:fill="FFFFFF"/>
              </w:rPr>
            </w:pPr>
            <w:r w:rsidRPr="0067088E">
              <w:rPr>
                <w:rFonts w:ascii="Segoe UI" w:hAnsi="Segoe UI" w:cs="Segoe UI"/>
                <w:color w:val="222222"/>
                <w:shd w:val="clear" w:color="auto" w:fill="FFFFFF"/>
              </w:rPr>
              <w:t xml:space="preserve">The reference listed are not cited properly </w:t>
            </w:r>
            <w:r w:rsidR="0067088E" w:rsidRPr="0067088E">
              <w:rPr>
                <w:rFonts w:ascii="Segoe UI" w:hAnsi="Segoe UI" w:cs="Segoe UI"/>
                <w:color w:val="222222"/>
                <w:shd w:val="clear" w:color="auto" w:fill="FFFFFF"/>
              </w:rPr>
              <w:t xml:space="preserve">in the document and they are not enough for the paper. So, add latest published </w:t>
            </w:r>
            <w:r w:rsidR="008D71AD">
              <w:rPr>
                <w:rFonts w:ascii="Segoe UI" w:hAnsi="Segoe UI" w:cs="Segoe UI"/>
                <w:color w:val="222222"/>
                <w:shd w:val="clear" w:color="auto" w:fill="FFFFFF"/>
              </w:rPr>
              <w:t>including the following</w:t>
            </w:r>
          </w:p>
          <w:p w14:paraId="12EA3D00" w14:textId="3FC4FADD" w:rsidR="00FA5541" w:rsidRPr="00157655" w:rsidRDefault="00A87E07" w:rsidP="002C6259">
            <w:pPr>
              <w:pStyle w:val="ListParagraph"/>
              <w:numPr>
                <w:ilvl w:val="0"/>
                <w:numId w:val="11"/>
              </w:numPr>
              <w:rPr>
                <w:rFonts w:ascii="Segoe UI" w:hAnsi="Segoe UI" w:cs="Segoe UI"/>
                <w:color w:val="222222"/>
                <w:shd w:val="clear" w:color="auto" w:fill="FFFFFF"/>
              </w:rPr>
            </w:pPr>
            <w:hyperlink r:id="rId7" w:history="1">
              <w:r w:rsidR="00FA5541">
                <w:rPr>
                  <w:rStyle w:val="Hyperlink"/>
                  <w:rFonts w:eastAsia="MS Mincho"/>
                </w:rPr>
                <w:t>Digital Transformation: A Literature Review and Guidelines for Future Research | SpringerLink</w:t>
              </w:r>
            </w:hyperlink>
          </w:p>
          <w:p w14:paraId="76892C83" w14:textId="399B78C2" w:rsidR="00157655" w:rsidRPr="00FA5541" w:rsidRDefault="00A87E07" w:rsidP="002C6259">
            <w:pPr>
              <w:pStyle w:val="ListParagraph"/>
              <w:numPr>
                <w:ilvl w:val="0"/>
                <w:numId w:val="11"/>
              </w:numPr>
              <w:rPr>
                <w:rFonts w:ascii="Segoe UI" w:hAnsi="Segoe UI" w:cs="Segoe UI"/>
                <w:color w:val="222222"/>
                <w:shd w:val="clear" w:color="auto" w:fill="FFFFFF"/>
              </w:rPr>
            </w:pPr>
            <w:hyperlink r:id="rId8" w:history="1">
              <w:r w:rsidR="00157655">
                <w:rPr>
                  <w:rStyle w:val="Hyperlink"/>
                  <w:rFonts w:eastAsia="MS Mincho"/>
                </w:rPr>
                <w:t xml:space="preserve">AI-based disease category prediction model using symptoms from low-resource Ethiopian language: </w:t>
              </w:r>
              <w:proofErr w:type="spellStart"/>
              <w:r w:rsidR="00157655">
                <w:rPr>
                  <w:rStyle w:val="Hyperlink"/>
                  <w:rFonts w:eastAsia="MS Mincho"/>
                </w:rPr>
                <w:t>Afaan</w:t>
              </w:r>
              <w:proofErr w:type="spellEnd"/>
              <w:r w:rsidR="00157655">
                <w:rPr>
                  <w:rStyle w:val="Hyperlink"/>
                  <w:rFonts w:eastAsia="MS Mincho"/>
                </w:rPr>
                <w:t xml:space="preserve"> Oromo text - PubMed (nih.gov)</w:t>
              </w:r>
            </w:hyperlink>
          </w:p>
          <w:p w14:paraId="02D8CFAC" w14:textId="66251F64" w:rsidR="00FA5541" w:rsidRPr="00FA5541" w:rsidRDefault="00A87E07" w:rsidP="002C6259">
            <w:pPr>
              <w:pStyle w:val="ListParagraph"/>
              <w:numPr>
                <w:ilvl w:val="0"/>
                <w:numId w:val="11"/>
              </w:numPr>
              <w:rPr>
                <w:rFonts w:ascii="Segoe UI" w:hAnsi="Segoe UI" w:cs="Segoe UI"/>
                <w:color w:val="222222"/>
                <w:shd w:val="clear" w:color="auto" w:fill="FFFFFF"/>
              </w:rPr>
            </w:pPr>
            <w:hyperlink r:id="rId9" w:history="1">
              <w:r w:rsidR="00FA5541">
                <w:rPr>
                  <w:rStyle w:val="Hyperlink"/>
                  <w:rFonts w:eastAsia="MS Mincho"/>
                </w:rPr>
                <w:t>Digital transformation in business and management research: An overview of the current status quo - ScienceDirect</w:t>
              </w:r>
            </w:hyperlink>
          </w:p>
          <w:p w14:paraId="39322DEC" w14:textId="31469EA2" w:rsidR="00FA5541" w:rsidRPr="00157655" w:rsidRDefault="00A87E07" w:rsidP="002C6259">
            <w:pPr>
              <w:pStyle w:val="ListParagraph"/>
              <w:numPr>
                <w:ilvl w:val="0"/>
                <w:numId w:val="11"/>
              </w:numPr>
              <w:rPr>
                <w:rFonts w:ascii="Segoe UI" w:hAnsi="Segoe UI" w:cs="Segoe UI"/>
                <w:color w:val="222222"/>
                <w:shd w:val="clear" w:color="auto" w:fill="FFFFFF"/>
              </w:rPr>
            </w:pPr>
            <w:hyperlink r:id="rId10" w:history="1">
              <w:r w:rsidR="00FA5541">
                <w:rPr>
                  <w:rStyle w:val="Hyperlink"/>
                  <w:rFonts w:eastAsia="MS Mincho"/>
                </w:rPr>
                <w:t>Sustainability | Free Full-Text | Measuring Corporate Digital Transformation: Methodology, Indicators and Applications (mdpi.com)</w:t>
              </w:r>
            </w:hyperlink>
          </w:p>
          <w:p w14:paraId="0CABAC4C" w14:textId="41806AAC" w:rsidR="00157655" w:rsidRPr="008547EA" w:rsidRDefault="00A87E07" w:rsidP="002C6259">
            <w:pPr>
              <w:pStyle w:val="ListParagraph"/>
              <w:numPr>
                <w:ilvl w:val="0"/>
                <w:numId w:val="11"/>
              </w:numPr>
              <w:rPr>
                <w:rFonts w:ascii="Segoe UI" w:hAnsi="Segoe UI" w:cs="Segoe UI"/>
                <w:color w:val="222222"/>
                <w:shd w:val="clear" w:color="auto" w:fill="FFFFFF"/>
              </w:rPr>
            </w:pPr>
            <w:hyperlink r:id="rId11" w:history="1">
              <w:r w:rsidR="00157655">
                <w:rPr>
                  <w:rStyle w:val="Hyperlink"/>
                  <w:rFonts w:eastAsia="MS Mincho"/>
                </w:rPr>
                <w:t>Digital Transformation in Healthcare: Technology Acceptance and Its Applications - PMC (nih.gov)</w:t>
              </w:r>
            </w:hyperlink>
          </w:p>
          <w:p w14:paraId="0EC2C026" w14:textId="3DAC8B04" w:rsidR="008547EA" w:rsidRPr="00243D2B" w:rsidRDefault="00A87E07" w:rsidP="002C6259">
            <w:pPr>
              <w:pStyle w:val="ListParagraph"/>
              <w:numPr>
                <w:ilvl w:val="0"/>
                <w:numId w:val="11"/>
              </w:numPr>
              <w:rPr>
                <w:rFonts w:ascii="Segoe UI" w:hAnsi="Segoe UI" w:cs="Segoe UI"/>
                <w:color w:val="222222"/>
                <w:shd w:val="clear" w:color="auto" w:fill="FFFFFF"/>
              </w:rPr>
            </w:pPr>
            <w:hyperlink r:id="rId12" w:history="1">
              <w:r w:rsidR="008547EA">
                <w:rPr>
                  <w:rStyle w:val="Hyperlink"/>
                  <w:rFonts w:eastAsia="MS Mincho"/>
                </w:rPr>
                <w:t>INNOVATIVE FACTORS AND CHALLENGES IN INTEGRATING TECHNOLOGY IN EDUCATION FOR GLOBAL DEVELOPMENT (zenodo.org)</w:t>
              </w:r>
            </w:hyperlink>
          </w:p>
          <w:p w14:paraId="44B43041" w14:textId="59DC1433" w:rsidR="00243D2B" w:rsidRDefault="00A87E07" w:rsidP="002C6259">
            <w:pPr>
              <w:pStyle w:val="ListParagraph"/>
              <w:numPr>
                <w:ilvl w:val="0"/>
                <w:numId w:val="11"/>
              </w:numPr>
              <w:rPr>
                <w:rFonts w:ascii="Segoe UI" w:hAnsi="Segoe UI" w:cs="Segoe UI"/>
                <w:color w:val="222222"/>
                <w:shd w:val="clear" w:color="auto" w:fill="FFFFFF"/>
              </w:rPr>
            </w:pPr>
            <w:hyperlink r:id="rId13" w:history="1">
              <w:r w:rsidR="00243D2B">
                <w:rPr>
                  <w:rStyle w:val="Hyperlink"/>
                  <w:rFonts w:eastAsia="MS Mincho"/>
                </w:rPr>
                <w:t>Green Synthesis and Characterizations of Zinc Oxide (</w:t>
              </w:r>
              <w:proofErr w:type="spellStart"/>
              <w:r w:rsidR="00243D2B">
                <w:rPr>
                  <w:rStyle w:val="Hyperlink"/>
                  <w:rFonts w:eastAsia="MS Mincho"/>
                </w:rPr>
                <w:t>ZnO</w:t>
              </w:r>
              <w:proofErr w:type="spellEnd"/>
              <w:r w:rsidR="00243D2B">
                <w:rPr>
                  <w:rStyle w:val="Hyperlink"/>
                  <w:rFonts w:eastAsia="MS Mincho"/>
                </w:rPr>
                <w:t>) Nanoparticles Using Aqueous Leaf Extracts of Coffee (</w:t>
              </w:r>
              <w:proofErr w:type="spellStart"/>
              <w:r w:rsidR="00243D2B">
                <w:rPr>
                  <w:rStyle w:val="Hyperlink"/>
                  <w:rFonts w:eastAsia="MS Mincho"/>
                </w:rPr>
                <w:t>Coffea</w:t>
              </w:r>
              <w:proofErr w:type="spellEnd"/>
              <w:r w:rsidR="00243D2B">
                <w:rPr>
                  <w:rStyle w:val="Hyperlink"/>
                  <w:rFonts w:eastAsia="MS Mincho"/>
                </w:rPr>
                <w:t xml:space="preserve"> arabica) and Its Application in Environmental Toxicity Reduction (hindawi.com)</w:t>
              </w:r>
            </w:hyperlink>
            <w:r w:rsidR="00243D2B" w:rsidRPr="00677CBD">
              <w:rPr>
                <w:rFonts w:ascii="Segoe UI" w:hAnsi="Segoe UI" w:cs="Segoe UI"/>
                <w:color w:val="222222"/>
                <w:shd w:val="clear" w:color="auto" w:fill="FFFFFF"/>
              </w:rPr>
              <w:t xml:space="preserve"> </w:t>
            </w:r>
          </w:p>
          <w:p w14:paraId="6AFFD1A6" w14:textId="2207A4AC" w:rsidR="00243D2B" w:rsidRPr="00677CBD" w:rsidRDefault="00A87E07" w:rsidP="002C6259">
            <w:pPr>
              <w:pStyle w:val="ListParagraph"/>
              <w:numPr>
                <w:ilvl w:val="0"/>
                <w:numId w:val="11"/>
              </w:numPr>
              <w:rPr>
                <w:rFonts w:ascii="Segoe UI" w:hAnsi="Segoe UI" w:cs="Segoe UI"/>
                <w:color w:val="222222"/>
                <w:shd w:val="clear" w:color="auto" w:fill="FFFFFF"/>
              </w:rPr>
            </w:pPr>
            <w:hyperlink r:id="rId14" w:history="1">
              <w:r w:rsidR="00243D2B">
                <w:rPr>
                  <w:rStyle w:val="Hyperlink"/>
                  <w:rFonts w:eastAsia="MS Mincho"/>
                </w:rPr>
                <w:t xml:space="preserve">Biosynthesis of TiO2 nanoparticles by </w:t>
              </w:r>
              <w:proofErr w:type="spellStart"/>
              <w:r w:rsidR="00243D2B">
                <w:rPr>
                  <w:rStyle w:val="Hyperlink"/>
                  <w:rFonts w:eastAsia="MS Mincho"/>
                </w:rPr>
                <w:t>Caricaceae</w:t>
              </w:r>
              <w:proofErr w:type="spellEnd"/>
              <w:r w:rsidR="00243D2B">
                <w:rPr>
                  <w:rStyle w:val="Hyperlink"/>
                  <w:rFonts w:eastAsia="MS Mincho"/>
                </w:rPr>
                <w:t xml:space="preserve"> (Papaya) shell extracts for antifungal application | Scientific Reports (nature.com)</w:t>
              </w:r>
            </w:hyperlink>
          </w:p>
          <w:p w14:paraId="6D532B8F" w14:textId="77777777" w:rsidR="002C6259" w:rsidRPr="00DE7D30" w:rsidRDefault="002C6259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58" w:type="pct"/>
            <w:gridSpan w:val="2"/>
          </w:tcPr>
          <w:p w14:paraId="2ABAF18B" w14:textId="77777777" w:rsidR="002C6259" w:rsidRPr="00DE7D30" w:rsidRDefault="002C6259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653"/>
        <w:gridCol w:w="4880"/>
        <w:gridCol w:w="4872"/>
      </w:tblGrid>
      <w:tr w:rsidR="00566C55" w:rsidRPr="00340561" w14:paraId="4F9946B7" w14:textId="77777777" w:rsidTr="00D04027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B232C9" w14:textId="77777777" w:rsidR="00566C55" w:rsidRPr="00340561" w:rsidRDefault="00566C55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952FBF9" w14:textId="77777777" w:rsidR="00566C55" w:rsidRPr="00340561" w:rsidRDefault="00566C55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66C55" w:rsidRPr="00340561" w14:paraId="4DE362C0" w14:textId="77777777" w:rsidTr="00D04027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AC159" w14:textId="77777777" w:rsidR="00566C55" w:rsidRPr="00340561" w:rsidRDefault="00566C55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84CF2" w14:textId="77777777" w:rsidR="00566C55" w:rsidRPr="00340561" w:rsidRDefault="00566C55" w:rsidP="00D040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5A4CC30B" w14:textId="77777777" w:rsidR="00566C55" w:rsidRPr="00340561" w:rsidRDefault="00566C55" w:rsidP="00D040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566C55" w:rsidRPr="00340561" w14:paraId="78E4CAC1" w14:textId="77777777" w:rsidTr="00D04027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02CDA" w14:textId="77777777" w:rsidR="00566C55" w:rsidRPr="00340561" w:rsidRDefault="00566C55" w:rsidP="00D0402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9D57D83" w14:textId="77777777" w:rsidR="00566C55" w:rsidRPr="00340561" w:rsidRDefault="00566C55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CEE06" w14:textId="77777777" w:rsidR="00566C55" w:rsidRPr="00340561" w:rsidRDefault="00566C55" w:rsidP="00D0402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2841115" w14:textId="77777777" w:rsidR="00566C55" w:rsidRPr="00340561" w:rsidRDefault="00566C55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F900F3F" w14:textId="77777777" w:rsidR="00566C55" w:rsidRPr="00340561" w:rsidRDefault="00566C55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14A5BBB5" w14:textId="77777777" w:rsidR="00566C55" w:rsidRPr="00340561" w:rsidRDefault="00566C55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51EBDBC" w14:textId="77777777" w:rsidR="00566C55" w:rsidRPr="00340561" w:rsidRDefault="00566C55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761AADD" w14:textId="77777777" w:rsidR="00566C55" w:rsidRPr="00340561" w:rsidRDefault="00566C55" w:rsidP="00D04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7C4352A8" w14:textId="77777777" w:rsidR="00566C55" w:rsidRDefault="00566C55" w:rsidP="00566C55"/>
    <w:p w14:paraId="38794BFA" w14:textId="58801FF8" w:rsidR="00566C55" w:rsidRDefault="00566C55" w:rsidP="00566C55"/>
    <w:bookmarkEnd w:id="0"/>
    <w:p w14:paraId="429B5423" w14:textId="77777777" w:rsidR="0093023E" w:rsidRPr="006D6483" w:rsidRDefault="0093023E" w:rsidP="0093023E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1F50217B" w14:textId="1EDEA7F9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EDEAEB5" w14:textId="5E9ADA2D" w:rsidR="004C341B" w:rsidRPr="00DE7D30" w:rsidRDefault="004C34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Etan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ikad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nsa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Wolleg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Ethiopia</w:t>
      </w:r>
      <w:bookmarkStart w:id="1" w:name="_GoBack"/>
      <w:bookmarkEnd w:id="1"/>
      <w:proofErr w:type="spellEnd"/>
    </w:p>
    <w:sectPr w:rsidR="004C341B" w:rsidRPr="00DE7D30" w:rsidSect="002C6259">
      <w:headerReference w:type="default" r:id="rId15"/>
      <w:footerReference w:type="default" r:id="rId16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07A585" w14:textId="77777777" w:rsidR="00A87E07" w:rsidRPr="0000007A" w:rsidRDefault="00A87E07" w:rsidP="0099583E">
      <w:r>
        <w:separator/>
      </w:r>
    </w:p>
  </w:endnote>
  <w:endnote w:type="continuationSeparator" w:id="0">
    <w:p w14:paraId="32F0570D" w14:textId="77777777" w:rsidR="00A87E07" w:rsidRPr="0000007A" w:rsidRDefault="00A87E0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D9DE26" w14:textId="77777777" w:rsidR="00A87E07" w:rsidRPr="0000007A" w:rsidRDefault="00A87E07" w:rsidP="0099583E">
      <w:r>
        <w:separator/>
      </w:r>
    </w:p>
  </w:footnote>
  <w:footnote w:type="continuationSeparator" w:id="0">
    <w:p w14:paraId="1A3D26D7" w14:textId="77777777" w:rsidR="00A87E07" w:rsidRPr="0000007A" w:rsidRDefault="00A87E0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647DDB"/>
    <w:multiLevelType w:val="hybridMultilevel"/>
    <w:tmpl w:val="0DBC3F54"/>
    <w:lvl w:ilvl="0" w:tplc="E670FC7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10"/>
  </w:num>
  <w:num w:numId="9">
    <w:abstractNumId w:val="9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1C22"/>
    <w:rsid w:val="00012C8B"/>
    <w:rsid w:val="000168A9"/>
    <w:rsid w:val="00021981"/>
    <w:rsid w:val="000234E1"/>
    <w:rsid w:val="0002598E"/>
    <w:rsid w:val="00037D52"/>
    <w:rsid w:val="000450FC"/>
    <w:rsid w:val="000542F4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09FD"/>
    <w:rsid w:val="00136984"/>
    <w:rsid w:val="00150304"/>
    <w:rsid w:val="0015296D"/>
    <w:rsid w:val="00157655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437B"/>
    <w:rsid w:val="00220111"/>
    <w:rsid w:val="002218DB"/>
    <w:rsid w:val="0022369C"/>
    <w:rsid w:val="002320EB"/>
    <w:rsid w:val="0023696A"/>
    <w:rsid w:val="002422CB"/>
    <w:rsid w:val="00243D2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C6259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2809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41B"/>
    <w:rsid w:val="004C3DF1"/>
    <w:rsid w:val="004D2E36"/>
    <w:rsid w:val="004E08E3"/>
    <w:rsid w:val="004E1D1A"/>
    <w:rsid w:val="004E4915"/>
    <w:rsid w:val="004F1C75"/>
    <w:rsid w:val="004F741F"/>
    <w:rsid w:val="00503AB6"/>
    <w:rsid w:val="005047C5"/>
    <w:rsid w:val="0050495C"/>
    <w:rsid w:val="00504A07"/>
    <w:rsid w:val="00510920"/>
    <w:rsid w:val="00530A2D"/>
    <w:rsid w:val="00531C82"/>
    <w:rsid w:val="00533FC1"/>
    <w:rsid w:val="00534C94"/>
    <w:rsid w:val="005452A8"/>
    <w:rsid w:val="0054564B"/>
    <w:rsid w:val="00545A13"/>
    <w:rsid w:val="00546343"/>
    <w:rsid w:val="00555430"/>
    <w:rsid w:val="00557CD3"/>
    <w:rsid w:val="00560D3C"/>
    <w:rsid w:val="00565D90"/>
    <w:rsid w:val="00566C55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14CF9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088E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E30"/>
    <w:rsid w:val="006F5898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46854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2850"/>
    <w:rsid w:val="00825DC9"/>
    <w:rsid w:val="0082676D"/>
    <w:rsid w:val="008324FC"/>
    <w:rsid w:val="00846F1F"/>
    <w:rsid w:val="008547EA"/>
    <w:rsid w:val="0085546D"/>
    <w:rsid w:val="0087201B"/>
    <w:rsid w:val="00877F10"/>
    <w:rsid w:val="00882091"/>
    <w:rsid w:val="00893E75"/>
    <w:rsid w:val="00895D0A"/>
    <w:rsid w:val="008A4B49"/>
    <w:rsid w:val="008B265C"/>
    <w:rsid w:val="008C2F62"/>
    <w:rsid w:val="008C4B1F"/>
    <w:rsid w:val="008C75AD"/>
    <w:rsid w:val="008D020E"/>
    <w:rsid w:val="008D71AD"/>
    <w:rsid w:val="008E5067"/>
    <w:rsid w:val="008F036B"/>
    <w:rsid w:val="008F155B"/>
    <w:rsid w:val="008F36E4"/>
    <w:rsid w:val="0090720F"/>
    <w:rsid w:val="009245E3"/>
    <w:rsid w:val="0093023E"/>
    <w:rsid w:val="00942DEE"/>
    <w:rsid w:val="009553EC"/>
    <w:rsid w:val="00962B70"/>
    <w:rsid w:val="00967C62"/>
    <w:rsid w:val="00982766"/>
    <w:rsid w:val="009852C4"/>
    <w:rsid w:val="0099583E"/>
    <w:rsid w:val="00995960"/>
    <w:rsid w:val="0099673B"/>
    <w:rsid w:val="009A0242"/>
    <w:rsid w:val="009A59ED"/>
    <w:rsid w:val="009B101F"/>
    <w:rsid w:val="009C5642"/>
    <w:rsid w:val="009E13C3"/>
    <w:rsid w:val="009E6A30"/>
    <w:rsid w:val="009E7968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7E07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0E2B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464"/>
    <w:rsid w:val="00CD7C84"/>
    <w:rsid w:val="00CE199A"/>
    <w:rsid w:val="00CE5AC7"/>
    <w:rsid w:val="00CE7742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0E04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5541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050DDA58-FD61-416C-A14F-95E83F49B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023E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med.ncbi.nlm.nih.gov/38755269/" TargetMode="External"/><Relationship Id="rId13" Type="http://schemas.openxmlformats.org/officeDocument/2006/relationships/hyperlink" Target="https://www.hindawi.com/journals/jnm/2021/3413350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link.springer.com/chapter/10.1007/978-3-319-77703-0_41" TargetMode="External"/><Relationship Id="rId12" Type="http://schemas.openxmlformats.org/officeDocument/2006/relationships/hyperlink" Target="https://zenodo.org/records/6913186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cbi.nlm.nih.gov/pmc/articles/PMC9963556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mdpi.com/2071-1050/16/10/408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iencedirect.com/science/article/pii/S0268401221001596" TargetMode="External"/><Relationship Id="rId14" Type="http://schemas.openxmlformats.org/officeDocument/2006/relationships/hyperlink" Target="https://www.nature.com/articles/s41598-022-19440-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506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8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86</cp:revision>
  <dcterms:created xsi:type="dcterms:W3CDTF">2023-08-30T09:21:00Z</dcterms:created>
  <dcterms:modified xsi:type="dcterms:W3CDTF">2026-02-18T07:02:00Z</dcterms:modified>
</cp:coreProperties>
</file>